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565A907" w:rsidR="00173A24" w:rsidRDefault="00F07F2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6" w14:textId="4595002F" w:rsidR="00173A24" w:rsidRDefault="00F07F2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34E30C" w14:textId="77777777" w:rsidR="00F07F29" w:rsidRDefault="00F07F2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B4C2F31" w14:textId="698F7A21" w:rsidR="00B406B6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346E4A67" w:rsidR="00173A24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Parent container / defines division 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39F674EA" w:rsidR="00173A24" w:rsidRDefault="00B406B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=elements are related to its current position layout</w:t>
      </w:r>
    </w:p>
    <w:p w14:paraId="3EF00F4C" w14:textId="64944F69" w:rsidR="00B406B6" w:rsidRDefault="00B406B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= parent position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044715C2" w:rsidR="00173A24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ontrol visibility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61A5C2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C4E82F0" w14:textId="618697F5" w:rsidR="00B406B6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C464D2D" w:rsidR="00173A24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05CC4725" w:rsidR="00173A24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my devices, open expo </w:t>
      </w:r>
      <w:proofErr w:type="gramStart"/>
      <w:r>
        <w:rPr>
          <w:rFonts w:ascii="Muli" w:eastAsia="Muli" w:hAnsi="Muli" w:cs="Muli"/>
          <w:sz w:val="24"/>
          <w:szCs w:val="24"/>
        </w:rPr>
        <w:t>g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on mobile scan code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647A7EF1" w:rsidR="00173A24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nders the components return on to the screen 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2D84106" w:rsidR="00173A24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returns the components 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460B5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What are the various components in </w:t>
      </w:r>
      <w:r w:rsidR="00B406B6">
        <w:rPr>
          <w:rFonts w:ascii="Muli" w:eastAsia="Muli" w:hAnsi="Muli" w:cs="Muli"/>
          <w:sz w:val="24"/>
          <w:szCs w:val="24"/>
        </w:rPr>
        <w:t>the</w:t>
      </w:r>
      <w:r>
        <w:rPr>
          <w:rFonts w:ascii="Muli" w:eastAsia="Muli" w:hAnsi="Muli" w:cs="Muli"/>
          <w:sz w:val="24"/>
          <w:szCs w:val="24"/>
        </w:rPr>
        <w:t xml:space="preserve">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5033872" w:rsidR="00173A24" w:rsidRDefault="00B406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,View,Button</w:t>
      </w: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406B6"/>
    <w:rsid w:val="00F07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5-09T07:21:00Z</dcterms:created>
  <dcterms:modified xsi:type="dcterms:W3CDTF">2022-05-09T07:21:00Z</dcterms:modified>
</cp:coreProperties>
</file>